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38"/>
        <w:gridCol w:w="5670"/>
      </w:tblGrid>
      <w:tr w:rsidR="00311B87" w:rsidRPr="00843E4B" w:rsidTr="00311B87">
        <w:trPr>
          <w:trHeight w:val="551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1B87" w:rsidRPr="00843E4B" w:rsidRDefault="00311B87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D51DFCC74F4A47839DDF2BE8E3BF8314"/>
                </w:placeholder>
                <w:showingPlcHdr/>
                <w:text/>
              </w:sdtPr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1B87" w:rsidRPr="00B26A24" w:rsidRDefault="00311B87" w:rsidP="00311B8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11B87">
              <w:rPr>
                <w:rFonts w:ascii="Times New Roman" w:hAnsi="Times New Roman" w:cs="Times New Roman" w:hint="cs"/>
                <w:b/>
                <w:sz w:val="20"/>
                <w:szCs w:val="20"/>
              </w:rPr>
              <w:t>شهادة</w:t>
            </w:r>
            <w:r w:rsidRPr="00311B8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11B87">
              <w:rPr>
                <w:rFonts w:ascii="Times New Roman" w:hAnsi="Times New Roman" w:cs="Times New Roman" w:hint="cs"/>
                <w:b/>
                <w:sz w:val="20"/>
                <w:szCs w:val="20"/>
              </w:rPr>
              <w:t>صحية</w:t>
            </w:r>
            <w:r w:rsidRPr="00311B8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11B87">
              <w:rPr>
                <w:rFonts w:ascii="Times New Roman" w:hAnsi="Times New Roman" w:cs="Times New Roman" w:hint="cs"/>
                <w:b/>
                <w:sz w:val="20"/>
                <w:szCs w:val="20"/>
              </w:rPr>
              <w:t>بيطرية</w:t>
            </w:r>
            <w:r w:rsidRPr="00311B8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11B87">
              <w:rPr>
                <w:rFonts w:ascii="Times New Roman" w:hAnsi="Times New Roman" w:cs="Times New Roman" w:hint="cs"/>
                <w:b/>
                <w:sz w:val="20"/>
                <w:szCs w:val="20"/>
              </w:rPr>
              <w:t>لتصدير</w:t>
            </w:r>
            <w:r w:rsidRPr="00311B8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11B87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حيوانات</w:t>
            </w:r>
            <w:r w:rsidRPr="00311B8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311B87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حية</w:t>
            </w:r>
          </w:p>
        </w:tc>
      </w:tr>
      <w:tr w:rsidR="00311B87" w:rsidRPr="00843E4B" w:rsidTr="00311B87">
        <w:trPr>
          <w:trHeight w:val="330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1B87" w:rsidRPr="00843E4B" w:rsidRDefault="00311B87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75770D63746E4D0888880B658029D941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Content>
                <w:r w:rsidRPr="00F539B5">
                  <w:rPr>
                    <w:rStyle w:val="PlaceholderText"/>
                  </w:rPr>
                  <w:t>Date of Issue</w:t>
                </w:r>
              </w:sdtContent>
            </w:sdt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1B87" w:rsidRPr="00B26A24" w:rsidRDefault="00311B87" w:rsidP="00311B8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26A4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eterinary Health Certificate for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port</w:t>
            </w:r>
            <w:r w:rsidRPr="00D26A4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f Live Animals</w:t>
            </w:r>
          </w:p>
        </w:tc>
      </w:tr>
      <w:tr w:rsidR="00311B87" w:rsidRPr="00915AD7" w:rsidTr="00311B8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4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B87" w:rsidRPr="00915AD7" w:rsidRDefault="00311B87" w:rsidP="009956F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843CAC18B7944A5AA41010D8AA707410"/>
                </w:placeholder>
                <w:showingPlcHdr/>
                <w:text/>
              </w:sdtPr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11B87" w:rsidRPr="00915AD7" w:rsidRDefault="00311B87" w:rsidP="009956F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سم وعنوان المصدر"/>
                <w:tag w:val="اسم وعنوان المصدر"/>
                <w:id w:val="643625207"/>
                <w:placeholder>
                  <w:docPart w:val="AF229A127D1B42319EA5F67186A65FFA"/>
                </w:placeholder>
                <w:showingPlcHdr/>
                <w:text/>
              </w:sdtPr>
              <w:sdtContent>
                <w:r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اسم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المصدر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وعنوانه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  <w:r w:rsidRPr="00915A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>اسم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>المصدر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>وعنوانه</w:t>
            </w:r>
          </w:p>
        </w:tc>
      </w:tr>
      <w:tr w:rsidR="00311B87" w:rsidRPr="00915AD7" w:rsidTr="00311B87">
        <w:trPr>
          <w:trHeight w:val="518"/>
        </w:trPr>
        <w:tc>
          <w:tcPr>
            <w:tcW w:w="3438" w:type="dxa"/>
            <w:vAlign w:val="center"/>
          </w:tcPr>
          <w:p w:rsidR="00311B87" w:rsidRPr="00915AD7" w:rsidRDefault="00311B87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Name &amp; Address of 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103BF2F1E0724961A0F484BD76CF73F7"/>
                </w:placeholder>
                <w:showingPlcHdr/>
                <w:text/>
              </w:sdtPr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5670" w:type="dxa"/>
            <w:vAlign w:val="center"/>
          </w:tcPr>
          <w:p w:rsidR="00311B87" w:rsidRPr="00915AD7" w:rsidRDefault="00311B87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94684116"/>
                <w:placeholder>
                  <w:docPart w:val="E00825CFB7024DEBA512C4BCFF834B8D"/>
                </w:placeholder>
                <w:showingPlcHdr/>
                <w:text/>
              </w:sdtPr>
              <w:sdtContent>
                <w:r w:rsidRPr="00915AD7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اسم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المستورد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imes New Roman" w:hAnsi="Times New Roman" w:cs="Times New Roman" w:hint="cs"/>
                    <w:sz w:val="20"/>
                    <w:szCs w:val="20"/>
                  </w:rPr>
                  <w:t>وعنوانه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915A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>اسم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>المستورد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>وعنوانه</w:t>
            </w:r>
          </w:p>
        </w:tc>
      </w:tr>
      <w:tr w:rsidR="00311B87" w:rsidRPr="00915AD7" w:rsidTr="00311B87">
        <w:tc>
          <w:tcPr>
            <w:tcW w:w="3438" w:type="dxa"/>
            <w:vAlign w:val="center"/>
          </w:tcPr>
          <w:p w:rsidR="00311B87" w:rsidRPr="00915AD7" w:rsidRDefault="00311B87" w:rsidP="00311B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Point of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xi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:                                                                    </w:t>
            </w:r>
          </w:p>
        </w:tc>
        <w:tc>
          <w:tcPr>
            <w:tcW w:w="5670" w:type="dxa"/>
          </w:tcPr>
          <w:p w:rsidR="00311B87" w:rsidRPr="00915AD7" w:rsidRDefault="00311B8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نقطة الدخول"/>
                <w:tag w:val="نقطة الدخول"/>
                <w:id w:val="-1911534210"/>
                <w:placeholder>
                  <w:docPart w:val="8CAD02CFB6634D1EB01439DC1872FCC7"/>
                </w:placeholder>
                <w:showingPlcHdr/>
                <w:text/>
              </w:sdtPr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نقطة الدخول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 نقطة الدخول</w:t>
            </w:r>
          </w:p>
        </w:tc>
      </w:tr>
      <w:tr w:rsidR="00311B87" w:rsidRPr="00915AD7" w:rsidTr="00311B87">
        <w:tc>
          <w:tcPr>
            <w:tcW w:w="3438" w:type="dxa"/>
            <w:vAlign w:val="center"/>
          </w:tcPr>
          <w:p w:rsidR="00311B87" w:rsidRPr="00915AD7" w:rsidRDefault="00311B87" w:rsidP="00311B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mpor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5670" w:type="dxa"/>
            <w:vAlign w:val="center"/>
          </w:tcPr>
          <w:p w:rsidR="00311B87" w:rsidRPr="00915AD7" w:rsidRDefault="00311B8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بلد المنشأ"/>
                <w:tag w:val="بلد المنشأ"/>
                <w:id w:val="261581799"/>
                <w:placeholder>
                  <w:docPart w:val="76FC5EAD1AE94623AF6B76B28E5D63BB"/>
                </w:placeholder>
                <w:showingPlcHdr/>
                <w:text/>
              </w:sdtPr>
              <w:sdtContent>
                <w:r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بلد</w:t>
                </w:r>
                <w:r w:rsidRPr="00915AD7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منشأ</w:t>
                </w:r>
                <w:r w:rsidRPr="00915AD7">
                  <w:rPr>
                    <w:rStyle w:val="PlaceholderText"/>
                    <w:sz w:val="20"/>
                    <w:szCs w:val="20"/>
                  </w:rPr>
                  <w:t>.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>بلد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>المنشأ</w:t>
            </w:r>
          </w:p>
        </w:tc>
      </w:tr>
      <w:tr w:rsidR="00311B87" w:rsidRPr="00915AD7" w:rsidTr="00311B87">
        <w:tc>
          <w:tcPr>
            <w:tcW w:w="3438" w:type="dxa"/>
            <w:vAlign w:val="center"/>
          </w:tcPr>
          <w:p w:rsidR="00311B87" w:rsidRPr="00915AD7" w:rsidRDefault="00311B87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</w:p>
        </w:tc>
        <w:tc>
          <w:tcPr>
            <w:tcW w:w="5670" w:type="dxa"/>
            <w:vAlign w:val="center"/>
          </w:tcPr>
          <w:p w:rsidR="00311B87" w:rsidRPr="00915AD7" w:rsidRDefault="00311B87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بلد التصدير"/>
                <w:tag w:val="بلد التصدير"/>
                <w:id w:val="-1443990275"/>
                <w:placeholder>
                  <w:docPart w:val="2BE280931F6E408AB005C21511E10558"/>
                </w:placeholder>
                <w:showingPlcHdr/>
                <w:text/>
              </w:sdtPr>
              <w:sdtContent>
                <w:r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بلد</w:t>
                </w:r>
                <w:r w:rsidRPr="00915AD7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تصدير</w:t>
                </w:r>
                <w:r w:rsidRPr="00915AD7">
                  <w:rPr>
                    <w:rStyle w:val="PlaceholderText"/>
                    <w:sz w:val="20"/>
                    <w:szCs w:val="20"/>
                  </w:rPr>
                  <w:t>.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>بلد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>التصدير</w:t>
            </w:r>
          </w:p>
        </w:tc>
      </w:tr>
      <w:tr w:rsidR="00311B87" w:rsidRPr="00915AD7" w:rsidTr="00311B87">
        <w:tc>
          <w:tcPr>
            <w:tcW w:w="3438" w:type="dxa"/>
            <w:vAlign w:val="center"/>
          </w:tcPr>
          <w:p w:rsidR="00311B87" w:rsidRPr="00915AD7" w:rsidRDefault="00311B8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</w:p>
        </w:tc>
        <w:tc>
          <w:tcPr>
            <w:tcW w:w="5670" w:type="dxa"/>
          </w:tcPr>
          <w:p w:rsidR="00311B87" w:rsidRPr="00915AD7" w:rsidRDefault="00311B8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نقطة الدخول"/>
                <w:tag w:val="نقطة الدخول"/>
                <w:id w:val="-2109037193"/>
                <w:placeholder>
                  <w:docPart w:val="5784FF09808642B1ABDB6478E3E0D368"/>
                </w:placeholder>
                <w:showingPlcHdr/>
                <w:text/>
              </w:sdtPr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نقطة الدخول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 نقطة الدخول</w:t>
            </w:r>
          </w:p>
        </w:tc>
      </w:tr>
      <w:tr w:rsidR="00311B87" w:rsidRPr="00915AD7" w:rsidTr="00311B87">
        <w:tc>
          <w:tcPr>
            <w:tcW w:w="3438" w:type="dxa"/>
            <w:tcBorders>
              <w:bottom w:val="single" w:sz="4" w:space="0" w:color="auto"/>
            </w:tcBorders>
            <w:vAlign w:val="center"/>
          </w:tcPr>
          <w:p w:rsidR="00311B87" w:rsidRDefault="00311B87" w:rsidP="00505A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311B87" w:rsidRPr="00915AD7" w:rsidRDefault="00311B87" w:rsidP="00505A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Importation / Animals certified as: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vAlign w:val="center"/>
          </w:tcPr>
          <w:p w:rsidR="00311B87" w:rsidRPr="00915AD7" w:rsidRDefault="00311B87" w:rsidP="00505AB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915AD7">
              <w:rPr>
                <w:rFonts w:ascii="Times New Roman" w:hAnsi="Times New Roman" w:cs="Times New Roman" w:hint="cs"/>
                <w:sz w:val="20"/>
                <w:szCs w:val="20"/>
              </w:rPr>
              <w:t xml:space="preserve"> 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الغرض من الاستيراد / الحيوانات المعتمدة على أنها</w:t>
            </w:r>
          </w:p>
        </w:tc>
      </w:tr>
      <w:tr w:rsidR="00311B87" w:rsidRPr="00915AD7" w:rsidTr="00311B87">
        <w:trPr>
          <w:trHeight w:val="248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311B87" w:rsidRPr="00915AD7" w:rsidRDefault="00311B87" w:rsidP="002B546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تربية / انتاج"/>
                <w:tag w:val="تربية / انتاج"/>
                <w:id w:val="-1745492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تربية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نتاج</w:t>
            </w:r>
          </w:p>
        </w:tc>
        <w:tc>
          <w:tcPr>
            <w:tcW w:w="567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11B87" w:rsidRPr="00915AD7" w:rsidRDefault="00311B87" w:rsidP="002B5461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تسمين"/>
                <w:tag w:val="تسمين"/>
                <w:id w:val="-393662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تسمين</w:t>
            </w:r>
          </w:p>
        </w:tc>
      </w:tr>
      <w:tr w:rsidR="00311B87" w:rsidRPr="00915AD7" w:rsidTr="00311B87">
        <w:trPr>
          <w:trHeight w:val="246"/>
        </w:trPr>
        <w:tc>
          <w:tcPr>
            <w:tcW w:w="3438" w:type="dxa"/>
            <w:tcBorders>
              <w:left w:val="single" w:sz="4" w:space="0" w:color="auto"/>
            </w:tcBorders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ذبح"/>
                <w:tag w:val="ذبح"/>
                <w:id w:val="-996807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ذبح</w:t>
            </w:r>
          </w:p>
        </w:tc>
        <w:tc>
          <w:tcPr>
            <w:tcW w:w="5670" w:type="dxa"/>
            <w:tcBorders>
              <w:right w:val="single" w:sz="4" w:space="0" w:color="auto"/>
            </w:tcBorders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هيئات المعتمدة"/>
                <w:tag w:val="الهيئات المعتمدة"/>
                <w:id w:val="-162402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هيئات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معتمدة</w:t>
            </w:r>
          </w:p>
        </w:tc>
      </w:tr>
      <w:tr w:rsidR="00311B87" w:rsidRPr="00915AD7" w:rsidTr="00311B87">
        <w:trPr>
          <w:trHeight w:val="246"/>
        </w:trPr>
        <w:tc>
          <w:tcPr>
            <w:tcW w:w="3438" w:type="dxa"/>
            <w:tcBorders>
              <w:left w:val="single" w:sz="4" w:space="0" w:color="auto"/>
            </w:tcBorders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حيوانات الأليفة"/>
                <w:tag w:val="الحيوانات الأليفة"/>
                <w:id w:val="146530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حيوانات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أليفة</w:t>
            </w:r>
          </w:p>
        </w:tc>
        <w:tc>
          <w:tcPr>
            <w:tcW w:w="5670" w:type="dxa"/>
            <w:tcBorders>
              <w:right w:val="single" w:sz="4" w:space="0" w:color="auto"/>
            </w:tcBorders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حجر الصحي"/>
                <w:tag w:val="الحجر الصحي"/>
                <w:id w:val="-1785804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حجر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صحي</w:t>
            </w:r>
          </w:p>
        </w:tc>
      </w:tr>
      <w:tr w:rsidR="00311B87" w:rsidRPr="00915AD7" w:rsidTr="00311B87">
        <w:trPr>
          <w:trHeight w:val="246"/>
        </w:trPr>
        <w:tc>
          <w:tcPr>
            <w:tcW w:w="3438" w:type="dxa"/>
            <w:tcBorders>
              <w:left w:val="single" w:sz="4" w:space="0" w:color="auto"/>
            </w:tcBorders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فروسية المسجلة"/>
                <w:tag w:val="الفروسية المسجلة"/>
                <w:id w:val="-1424409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فروسية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مسجلة</w:t>
            </w:r>
          </w:p>
        </w:tc>
        <w:tc>
          <w:tcPr>
            <w:tcW w:w="5670" w:type="dxa"/>
            <w:tcBorders>
              <w:right w:val="single" w:sz="4" w:space="0" w:color="auto"/>
            </w:tcBorders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تتابع"/>
                <w:tag w:val="التتابع"/>
                <w:id w:val="-196002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تتابع</w:t>
            </w:r>
          </w:p>
        </w:tc>
      </w:tr>
      <w:tr w:rsidR="00311B87" w:rsidRPr="00915AD7" w:rsidTr="00311B87">
        <w:trPr>
          <w:trHeight w:val="246"/>
        </w:trPr>
        <w:tc>
          <w:tcPr>
            <w:tcW w:w="343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سيرك / معرض"/>
                <w:tag w:val="سيرك / معرض"/>
                <w:id w:val="-1658456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Mincho" w:eastAsia="MS Mincho" w:hAnsi="MS Mincho" w:cs="MS Mincho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سيرك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Pr="00915AD7">
              <w:rPr>
                <w:rFonts w:ascii="Tahoma" w:hAnsi="Tahoma" w:cs="Tahoma"/>
                <w:sz w:val="20"/>
                <w:szCs w:val="20"/>
              </w:rPr>
              <w:t>معرض</w:t>
            </w:r>
          </w:p>
        </w:tc>
        <w:tc>
          <w:tcPr>
            <w:tcW w:w="567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أخرى ، يرجى التوضيح"/>
                <w:tag w:val="أخرى ، يرجى التوضيح"/>
                <w:id w:val="176167580"/>
                <w:showingPlcHdr/>
                <w:text/>
              </w:sdtPr>
              <w:sdtContent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أخرى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،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يرجى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توضيح</w:t>
                </w:r>
              </w:sdtContent>
            </w:sdt>
            <w:r w:rsidRPr="00915AD7">
              <w:rPr>
                <w:rFonts w:ascii="Tahoma" w:hAnsi="Tahoma" w:cs="Tahoma"/>
                <w:sz w:val="20"/>
                <w:szCs w:val="20"/>
              </w:rPr>
              <w:t>أخرى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،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يرجى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توضيح</w:t>
            </w:r>
          </w:p>
        </w:tc>
      </w:tr>
      <w:tr w:rsidR="00311B87" w:rsidRPr="00915AD7" w:rsidTr="00311B87">
        <w:trPr>
          <w:trHeight w:val="246"/>
        </w:trPr>
        <w:tc>
          <w:tcPr>
            <w:tcW w:w="3438" w:type="dxa"/>
            <w:tcBorders>
              <w:top w:val="single" w:sz="4" w:space="0" w:color="auto"/>
            </w:tcBorders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</w:tcBorders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1B87" w:rsidRPr="00915AD7" w:rsidTr="00311B87">
        <w:trPr>
          <w:trHeight w:val="246"/>
        </w:trPr>
        <w:tc>
          <w:tcPr>
            <w:tcW w:w="3438" w:type="dxa"/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  <w:vAlign w:val="center"/>
          </w:tcPr>
          <w:p w:rsidR="00311B87" w:rsidRPr="00915AD7" w:rsidRDefault="00311B87" w:rsidP="00E21E3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1B87" w:rsidRPr="00915AD7" w:rsidTr="00311B87">
        <w:trPr>
          <w:trHeight w:val="70"/>
        </w:trPr>
        <w:tc>
          <w:tcPr>
            <w:tcW w:w="3438" w:type="dxa"/>
            <w:tcBorders>
              <w:bottom w:val="single" w:sz="4" w:space="0" w:color="auto"/>
            </w:tcBorders>
            <w:vAlign w:val="center"/>
          </w:tcPr>
          <w:p w:rsidR="00311B87" w:rsidRPr="00915AD7" w:rsidRDefault="00311B87" w:rsidP="000B4B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Means of Transport:</w:t>
            </w:r>
          </w:p>
        </w:tc>
        <w:tc>
          <w:tcPr>
            <w:tcW w:w="5670" w:type="dxa"/>
            <w:tcBorders>
              <w:bottom w:val="single" w:sz="4" w:space="0" w:color="auto"/>
            </w:tcBorders>
            <w:vAlign w:val="center"/>
          </w:tcPr>
          <w:p w:rsidR="00311B87" w:rsidRPr="00915AD7" w:rsidRDefault="00311B8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ahoma" w:hAnsi="Tahoma" w:cs="Tahoma"/>
                <w:sz w:val="20"/>
                <w:szCs w:val="20"/>
              </w:rPr>
              <w:t>:وسائل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نقل</w:t>
            </w:r>
          </w:p>
        </w:tc>
      </w:tr>
      <w:tr w:rsidR="00311B87" w:rsidRPr="00915AD7" w:rsidTr="00311B87">
        <w:trPr>
          <w:trHeight w:val="70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311B87" w:rsidRPr="00915AD7" w:rsidRDefault="00311B8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وعاء"/>
                <w:tag w:val="وعاء"/>
                <w:id w:val="-173831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Gothic" w:eastAsia="MS Gothic" w:hAnsi="MS Gothic" w:cs="Tahoma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ahoma" w:hAnsi="Tahoma" w:cs="Tahoma"/>
                <w:sz w:val="20"/>
                <w:szCs w:val="20"/>
              </w:rPr>
              <w:t xml:space="preserve"> وعاء</w:t>
            </w:r>
          </w:p>
        </w:tc>
        <w:tc>
          <w:tcPr>
            <w:tcW w:w="567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11B87" w:rsidRPr="00915AD7" w:rsidRDefault="00311B8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مطار"/>
                <w:tag w:val="مطار"/>
                <w:id w:val="-41285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Gothic" w:eastAsia="MS Gothic" w:hAnsi="MS Gothic" w:cs="Tahoma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 w:hint="cs"/>
                <w:sz w:val="20"/>
                <w:szCs w:val="20"/>
              </w:rPr>
              <w:t>مطار</w:t>
            </w:r>
          </w:p>
        </w:tc>
      </w:tr>
      <w:tr w:rsidR="00311B87" w:rsidRPr="00915AD7" w:rsidTr="00311B87">
        <w:trPr>
          <w:trHeight w:val="69"/>
        </w:trPr>
        <w:tc>
          <w:tcPr>
            <w:tcW w:w="3438" w:type="dxa"/>
            <w:tcBorders>
              <w:left w:val="single" w:sz="4" w:space="0" w:color="auto"/>
            </w:tcBorders>
            <w:vAlign w:val="center"/>
          </w:tcPr>
          <w:p w:rsidR="00311B87" w:rsidRPr="00915AD7" w:rsidRDefault="00311B8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سيارة الطريق"/>
                <w:tag w:val="سيارة الطريق"/>
                <w:id w:val="3431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15AD7">
                  <w:rPr>
                    <w:rFonts w:ascii="MS Gothic" w:eastAsia="MS Gothic" w:hAnsi="MS Gothic" w:cs="Tahoma" w:hint="eastAsia"/>
                    <w:sz w:val="20"/>
                    <w:szCs w:val="20"/>
                  </w:rPr>
                  <w:t>☐</w:t>
                </w:r>
              </w:sdtContent>
            </w:sdt>
            <w:r w:rsidRPr="00915AD7">
              <w:rPr>
                <w:rFonts w:ascii="Tahoma" w:hAnsi="Tahoma" w:cs="Tahoma"/>
                <w:sz w:val="20"/>
                <w:szCs w:val="20"/>
              </w:rPr>
              <w:t xml:space="preserve"> سيارة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طريق</w:t>
            </w:r>
          </w:p>
        </w:tc>
        <w:tc>
          <w:tcPr>
            <w:tcW w:w="5670" w:type="dxa"/>
            <w:tcBorders>
              <w:right w:val="single" w:sz="4" w:space="0" w:color="auto"/>
            </w:tcBorders>
            <w:vAlign w:val="center"/>
          </w:tcPr>
          <w:p w:rsidR="00311B87" w:rsidRPr="00915AD7" w:rsidRDefault="00311B8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أخرى ، يرجى التوضيح"/>
                <w:tag w:val="أخرى ، يرجى التوضيح"/>
                <w:id w:val="-67956058"/>
                <w:showingPlcHdr/>
                <w:text/>
              </w:sdtPr>
              <w:sdtContent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أخرى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،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يرجى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توضيح</w:t>
                </w:r>
              </w:sdtContent>
            </w:sdt>
            <w:r w:rsidRPr="00915AD7">
              <w:rPr>
                <w:rFonts w:ascii="Tahoma" w:hAnsi="Tahoma" w:cs="Tahoma"/>
                <w:sz w:val="20"/>
                <w:szCs w:val="20"/>
              </w:rPr>
              <w:t>أخرى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،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يرجى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توضيح</w:t>
            </w:r>
          </w:p>
        </w:tc>
      </w:tr>
      <w:tr w:rsidR="00311B87" w:rsidRPr="00915AD7" w:rsidTr="00311B87">
        <w:trPr>
          <w:trHeight w:val="69"/>
        </w:trPr>
        <w:tc>
          <w:tcPr>
            <w:tcW w:w="910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1B87" w:rsidRPr="00915AD7" w:rsidRDefault="00311B8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ahoma" w:hAnsi="Tahoma" w:cs="Tahoma"/>
                <w:sz w:val="20"/>
                <w:szCs w:val="20"/>
              </w:rPr>
              <w:t xml:space="preserve">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تاريخ"/>
                <w:tag w:val="تاريخ"/>
                <w:id w:val="1726643152"/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Content>
                <w:r w:rsidRPr="00915AD7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تاريخ</w:t>
                </w:r>
                <w:r w:rsidRPr="00915AD7">
                  <w:rPr>
                    <w:rStyle w:val="PlaceholderText"/>
                    <w:sz w:val="20"/>
                    <w:szCs w:val="20"/>
                  </w:rPr>
                  <w:t>.</w:t>
                </w:r>
              </w:sdtContent>
            </w:sdt>
            <w:r w:rsidRPr="00915AD7">
              <w:rPr>
                <w:rFonts w:ascii="Tahoma" w:hAnsi="Tahoma" w:cs="Tahoma" w:hint="cs"/>
                <w:sz w:val="20"/>
                <w:szCs w:val="20"/>
              </w:rPr>
              <w:t>تاريخ</w:t>
            </w:r>
            <w:r w:rsidRPr="00915AD7">
              <w:rPr>
                <w:rFonts w:ascii="Tahoma" w:hAnsi="Tahoma" w:cs="Tahoma"/>
                <w:sz w:val="20"/>
                <w:szCs w:val="20"/>
              </w:rPr>
              <w:t xml:space="preserve">                      </w:t>
            </w: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التعرف على وسائل النقل ووقت الوصول"/>
                <w:tag w:val="التعرف على وسائل النقل ووقت الوصول"/>
                <w:id w:val="2001622197"/>
                <w:showingPlcHdr/>
                <w:text/>
              </w:sdtPr>
              <w:sdtContent>
                <w:r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تعرف</w:t>
                </w:r>
                <w:r w:rsidRPr="00F92E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على</w:t>
                </w:r>
                <w:r w:rsidRPr="00F92E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وسائل</w:t>
                </w:r>
                <w:r w:rsidRPr="00F92E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نقل</w:t>
                </w:r>
                <w:r w:rsidRPr="00F92E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ووقت</w:t>
                </w:r>
                <w:r w:rsidRPr="00F92EFD">
                  <w:rPr>
                    <w:rStyle w:val="PlaceholderText"/>
                    <w:sz w:val="20"/>
                    <w:szCs w:val="20"/>
                  </w:rPr>
                  <w:t xml:space="preserve"> </w:t>
                </w:r>
                <w:r w:rsidRPr="00F92EFD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الوصول</w:t>
                </w:r>
              </w:sdtContent>
            </w:sdt>
            <w:r w:rsidRPr="00915AD7">
              <w:rPr>
                <w:rFonts w:ascii="Tahoma" w:hAnsi="Tahoma" w:cs="Tahoma"/>
                <w:sz w:val="20"/>
                <w:szCs w:val="20"/>
              </w:rPr>
              <w:t>التعرف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على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وسائل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نقل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ووقت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وصول</w:t>
            </w:r>
          </w:p>
        </w:tc>
      </w:tr>
    </w:tbl>
    <w:p w:rsidR="00343A7A" w:rsidRDefault="00343A7A" w:rsidP="00843E4B">
      <w:pPr>
        <w:jc w:val="right"/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3"/>
        <w:gridCol w:w="4740"/>
      </w:tblGrid>
      <w:tr w:rsidR="00A277AA" w:rsidRPr="00915AD7" w:rsidTr="00A277AA">
        <w:tc>
          <w:tcPr>
            <w:tcW w:w="4503" w:type="dxa"/>
            <w:tcBorders>
              <w:bottom w:val="single" w:sz="4" w:space="0" w:color="auto"/>
            </w:tcBorders>
            <w:vAlign w:val="center"/>
          </w:tcPr>
          <w:p w:rsidR="00A277AA" w:rsidRPr="00915AD7" w:rsidRDefault="00A277AA" w:rsidP="00A277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77AA">
              <w:rPr>
                <w:rFonts w:ascii="Times New Roman" w:hAnsi="Times New Roman" w:cs="Times New Roman"/>
                <w:sz w:val="20"/>
                <w:szCs w:val="20"/>
              </w:rPr>
              <w:t>Details of consignment presented</w:t>
            </w:r>
          </w:p>
        </w:tc>
        <w:tc>
          <w:tcPr>
            <w:tcW w:w="4740" w:type="dxa"/>
            <w:tcBorders>
              <w:bottom w:val="single" w:sz="4" w:space="0" w:color="auto"/>
            </w:tcBorders>
            <w:vAlign w:val="center"/>
          </w:tcPr>
          <w:p w:rsidR="00A277AA" w:rsidRPr="00915AD7" w:rsidRDefault="00A277AA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277AA">
              <w:rPr>
                <w:rFonts w:ascii="Tahoma" w:hAnsi="Tahoma" w:cs="Tahoma"/>
                <w:sz w:val="20"/>
                <w:szCs w:val="20"/>
              </w:rPr>
              <w:t>تفاصيل</w:t>
            </w:r>
            <w:r w:rsidRPr="00A277A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277AA">
              <w:rPr>
                <w:rFonts w:ascii="Tahoma" w:hAnsi="Tahoma" w:cs="Tahoma"/>
                <w:sz w:val="20"/>
                <w:szCs w:val="20"/>
              </w:rPr>
              <w:t>الشحنة</w:t>
            </w:r>
            <w:r w:rsidRPr="00A277A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277AA">
              <w:rPr>
                <w:rFonts w:ascii="Tahoma" w:hAnsi="Tahoma" w:cs="Tahoma"/>
                <w:sz w:val="20"/>
                <w:szCs w:val="20"/>
              </w:rPr>
              <w:t>المقدمة</w:t>
            </w:r>
          </w:p>
        </w:tc>
      </w:tr>
      <w:tr w:rsidR="00915AD7" w:rsidRPr="00915AD7" w:rsidTr="00A277AA">
        <w:tc>
          <w:tcPr>
            <w:tcW w:w="450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15AD7" w:rsidRPr="00915AD7" w:rsidRDefault="00915AD7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رمز السلع (رمز HS)"/>
                <w:tag w:val="رمز السلع (رمز HS)"/>
                <w:id w:val="314537782"/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رمز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سلع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(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رمز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HS)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رمز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سلع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915AD7">
              <w:rPr>
                <w:rFonts w:ascii="Tahoma" w:hAnsi="Tahoma" w:cs="Tahoma"/>
                <w:sz w:val="20"/>
                <w:szCs w:val="20"/>
              </w:rPr>
              <w:t>رمز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HS)</w:t>
            </w:r>
          </w:p>
        </w:tc>
        <w:tc>
          <w:tcPr>
            <w:tcW w:w="474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15AD7" w:rsidRPr="00915AD7" w:rsidRDefault="00915AD7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الأنواع الحيوانية ، سلالة"/>
                <w:tag w:val="الأنواع الحيوانية ، سلالة"/>
                <w:id w:val="-614128980"/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أنواع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حيوانية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،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سلالة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أنواع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الحيوانية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،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5AD7">
              <w:rPr>
                <w:rFonts w:ascii="Tahoma" w:hAnsi="Tahoma" w:cs="Tahoma"/>
                <w:sz w:val="20"/>
                <w:szCs w:val="20"/>
              </w:rPr>
              <w:t>سلالة</w:t>
            </w:r>
          </w:p>
        </w:tc>
      </w:tr>
      <w:tr w:rsidR="00915AD7" w:rsidRPr="00915AD7" w:rsidTr="00A277AA">
        <w:tc>
          <w:tcPr>
            <w:tcW w:w="4503" w:type="dxa"/>
            <w:tcBorders>
              <w:left w:val="single" w:sz="4" w:space="0" w:color="auto"/>
            </w:tcBorders>
            <w:vAlign w:val="center"/>
          </w:tcPr>
          <w:p w:rsidR="00915AD7" w:rsidRPr="00915AD7" w:rsidRDefault="00EF2D74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عدد الحيوانات"/>
                <w:tag w:val="عدد الحيوانات"/>
                <w:id w:val="-262380703"/>
                <w:showingPlcHdr/>
                <w:text/>
              </w:sdtPr>
              <w:sdtEndPr/>
              <w:sdtContent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عدد</w:t>
                </w:r>
                <w:r w:rsidR="00915AD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حيوانات</w:t>
                </w:r>
              </w:sdtContent>
            </w:sdt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عدد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الحيوانات</w:t>
            </w:r>
          </w:p>
        </w:tc>
        <w:tc>
          <w:tcPr>
            <w:tcW w:w="4740" w:type="dxa"/>
            <w:tcBorders>
              <w:right w:val="single" w:sz="4" w:space="0" w:color="auto"/>
            </w:tcBorders>
            <w:vAlign w:val="center"/>
          </w:tcPr>
          <w:p w:rsidR="00915AD7" w:rsidRPr="00915AD7" w:rsidRDefault="00EF2D74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جنس"/>
                <w:tag w:val="جنس"/>
                <w:id w:val="2016497798"/>
                <w:showingPlcHdr/>
                <w:text/>
              </w:sdtPr>
              <w:sdtEndPr/>
              <w:sdtContent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جنس</w:t>
                </w:r>
              </w:sdtContent>
            </w:sdt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جنس</w:t>
            </w:r>
          </w:p>
        </w:tc>
      </w:tr>
      <w:tr w:rsidR="00915AD7" w:rsidRPr="00915AD7" w:rsidTr="00A277AA">
        <w:tc>
          <w:tcPr>
            <w:tcW w:w="924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5AD7" w:rsidRPr="00915AD7" w:rsidRDefault="00EF2D74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شهادة بيطرية من الدولة الثالثة"/>
                <w:tag w:val="شهادة بيطرية من الدولة الثالثة"/>
                <w:id w:val="653031144"/>
                <w:showingPlcHdr/>
                <w:text/>
              </w:sdtPr>
              <w:sdtEndPr/>
              <w:sdtContent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شهادة</w:t>
                </w:r>
                <w:r w:rsidR="00915AD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بيطرية</w:t>
                </w:r>
                <w:r w:rsidR="00915AD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من</w:t>
                </w:r>
                <w:r w:rsidR="00915AD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دولة</w:t>
                </w:r>
                <w:r w:rsidR="00915AD7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Tahoma" w:hAnsi="Tahoma" w:cs="Tahoma"/>
                    <w:sz w:val="20"/>
                    <w:szCs w:val="20"/>
                  </w:rPr>
                  <w:t>الثالثة</w:t>
                </w:r>
              </w:sdtContent>
            </w:sdt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شهادة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بيطرية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من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الدولة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الثالثة</w:t>
            </w:r>
          </w:p>
        </w:tc>
      </w:tr>
      <w:tr w:rsidR="00915AD7" w:rsidRPr="00915AD7" w:rsidTr="00A277AA">
        <w:tc>
          <w:tcPr>
            <w:tcW w:w="924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5AD7" w:rsidRPr="00915AD7" w:rsidRDefault="00EF2D74" w:rsidP="00915AD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ahoma" w:hAnsi="Tahoma" w:cs="Tahoma"/>
                  <w:sz w:val="20"/>
                  <w:szCs w:val="20"/>
                </w:rPr>
                <w:alias w:val="خطة الطريق"/>
                <w:tag w:val="خطة الطريق"/>
                <w:id w:val="505103381"/>
                <w:showingPlcHdr/>
                <w:text/>
              </w:sdtPr>
              <w:sdtEndPr/>
              <w:sdtContent>
                <w:r w:rsidR="00915AD7" w:rsidRPr="00915AD7">
                  <w:rPr>
                    <w:rStyle w:val="PlaceholderText"/>
                    <w:rFonts w:ascii="Arial" w:hAnsi="Arial" w:cs="Arial"/>
                  </w:rPr>
                  <w:t>خطة</w:t>
                </w:r>
                <w:r w:rsidR="00915AD7" w:rsidRPr="00915AD7">
                  <w:rPr>
                    <w:rStyle w:val="PlaceholderText"/>
                  </w:rPr>
                  <w:t xml:space="preserve"> </w:t>
                </w:r>
                <w:r w:rsidR="00915AD7" w:rsidRPr="00915AD7">
                  <w:rPr>
                    <w:rStyle w:val="PlaceholderText"/>
                    <w:rFonts w:ascii="Arial" w:hAnsi="Arial" w:cs="Arial"/>
                  </w:rPr>
                  <w:t>الطريق</w:t>
                </w:r>
              </w:sdtContent>
            </w:sdt>
            <w:r w:rsidR="00915AD7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خطة</w:t>
            </w:r>
            <w:r w:rsidR="00915AD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5AD7" w:rsidRPr="00915AD7">
              <w:rPr>
                <w:rFonts w:ascii="Tahoma" w:hAnsi="Tahoma" w:cs="Tahoma"/>
                <w:sz w:val="20"/>
                <w:szCs w:val="20"/>
              </w:rPr>
              <w:t>الطريق</w:t>
            </w:r>
          </w:p>
        </w:tc>
      </w:tr>
    </w:tbl>
    <w:p w:rsidR="009B5870" w:rsidRDefault="009B5870" w:rsidP="00843E4B">
      <w:pPr>
        <w:jc w:val="right"/>
      </w:pPr>
    </w:p>
    <w:p w:rsidR="00505ABA" w:rsidRDefault="00505ABA" w:rsidP="00843E4B">
      <w:pPr>
        <w:jc w:val="righ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2"/>
      </w:tblGrid>
      <w:tr w:rsidR="00A277AA" w:rsidRPr="00505ABA" w:rsidTr="00505ABA">
        <w:tc>
          <w:tcPr>
            <w:tcW w:w="4621" w:type="dxa"/>
            <w:vAlign w:val="center"/>
          </w:tcPr>
          <w:p w:rsidR="00A277AA" w:rsidRPr="00505ABA" w:rsidRDefault="00EF2D74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alias w:val="مكان الإعلان"/>
                <w:tag w:val="مكان الإعلان"/>
                <w:id w:val="319165270"/>
                <w:showingPlcHdr/>
                <w:text/>
              </w:sdtPr>
              <w:sdtEndPr/>
              <w:sdtContent>
                <w:r w:rsidR="00A277AA" w:rsidRPr="00505ABA">
                  <w:rPr>
                    <w:rStyle w:val="PlaceholderText"/>
                    <w:rFonts w:ascii="Tahoma" w:hAnsi="Tahoma" w:cs="Tahoma"/>
                    <w:sz w:val="20"/>
                  </w:rPr>
                  <w:t>مكان</w:t>
                </w:r>
                <w:r w:rsidR="00A277AA" w:rsidRPr="00505ABA">
                  <w:rPr>
                    <w:rStyle w:val="PlaceholderText"/>
                    <w:rFonts w:ascii="Times New Roman" w:hAnsi="Times New Roman" w:cs="Times New Roman"/>
                    <w:sz w:val="20"/>
                  </w:rPr>
                  <w:t xml:space="preserve"> </w:t>
                </w:r>
                <w:r w:rsidR="00A277AA" w:rsidRPr="00505ABA">
                  <w:rPr>
                    <w:rStyle w:val="PlaceholderText"/>
                    <w:rFonts w:ascii="Tahoma" w:hAnsi="Tahoma" w:cs="Tahoma"/>
                    <w:sz w:val="20"/>
                  </w:rPr>
                  <w:t>الإعلان</w:t>
                </w:r>
              </w:sdtContent>
            </w:sdt>
            <w:r w:rsidR="00A277AA" w:rsidRPr="00505ABA">
              <w:rPr>
                <w:rFonts w:ascii="Tahoma" w:hAnsi="Tahoma" w:cs="Tahoma"/>
                <w:sz w:val="20"/>
              </w:rPr>
              <w:t>مكان</w:t>
            </w:r>
            <w:r w:rsidR="00A277AA"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277AA" w:rsidRPr="00505ABA">
              <w:rPr>
                <w:rFonts w:ascii="Tahoma" w:hAnsi="Tahoma" w:cs="Tahoma"/>
                <w:sz w:val="20"/>
              </w:rPr>
              <w:t>الإعلان</w:t>
            </w:r>
          </w:p>
        </w:tc>
        <w:tc>
          <w:tcPr>
            <w:tcW w:w="4622" w:type="dxa"/>
            <w:vAlign w:val="center"/>
          </w:tcPr>
          <w:p w:rsidR="00A277AA" w:rsidRPr="00505ABA" w:rsidRDefault="00EF2D74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308077516"/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A277AA" w:rsidRPr="00505ABA">
                  <w:rPr>
                    <w:rStyle w:val="PlaceholderText"/>
                    <w:rFonts w:ascii="Tahoma" w:hAnsi="Tahoma" w:cs="Tahoma"/>
                    <w:sz w:val="20"/>
                  </w:rPr>
                  <w:t>تاريخ</w:t>
                </w:r>
              </w:sdtContent>
            </w:sdt>
            <w:r w:rsidR="00A277AA"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277AA" w:rsidRPr="00505ABA">
              <w:rPr>
                <w:rFonts w:ascii="Tahoma" w:hAnsi="Tahoma" w:cs="Tahoma"/>
                <w:sz w:val="20"/>
              </w:rPr>
              <w:t>تاريخ</w:t>
            </w:r>
            <w:r w:rsidR="00A277AA"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277AA" w:rsidRPr="00505ABA">
              <w:rPr>
                <w:rFonts w:ascii="Tahoma" w:hAnsi="Tahoma" w:cs="Tahoma"/>
                <w:sz w:val="20"/>
              </w:rPr>
              <w:t>التصريح</w:t>
            </w:r>
          </w:p>
        </w:tc>
      </w:tr>
      <w:tr w:rsidR="00A277AA" w:rsidRPr="00505ABA" w:rsidTr="00505ABA">
        <w:tc>
          <w:tcPr>
            <w:tcW w:w="4621" w:type="dxa"/>
            <w:vAlign w:val="center"/>
          </w:tcPr>
          <w:p w:rsidR="00A277AA" w:rsidRPr="00505ABA" w:rsidRDefault="00A277AA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622" w:type="dxa"/>
            <w:vAlign w:val="center"/>
          </w:tcPr>
          <w:p w:rsidR="00A277AA" w:rsidRPr="00505ABA" w:rsidRDefault="00A277AA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</w:p>
        </w:tc>
      </w:tr>
      <w:tr w:rsidR="00A277AA" w:rsidRPr="00505ABA" w:rsidTr="00505ABA">
        <w:tc>
          <w:tcPr>
            <w:tcW w:w="4621" w:type="dxa"/>
            <w:vAlign w:val="center"/>
          </w:tcPr>
          <w:p w:rsidR="00A277AA" w:rsidRPr="00505ABA" w:rsidRDefault="00EF2D74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alias w:val="اسم الموقع"/>
                <w:tag w:val="اسم الموقع"/>
                <w:id w:val="-819275106"/>
                <w:showingPlcHdr/>
                <w:text/>
              </w:sdtPr>
              <w:sdtEndPr/>
              <w:sdtContent>
                <w:r w:rsidR="00A277AA" w:rsidRPr="00505ABA">
                  <w:rPr>
                    <w:rStyle w:val="PlaceholderText"/>
                    <w:rFonts w:ascii="Tahoma" w:hAnsi="Tahoma" w:cs="Tahoma"/>
                    <w:sz w:val="20"/>
                  </w:rPr>
                  <w:t>اسم</w:t>
                </w:r>
                <w:r w:rsidR="00A277AA" w:rsidRPr="00505ABA">
                  <w:rPr>
                    <w:rStyle w:val="PlaceholderText"/>
                    <w:rFonts w:ascii="Times New Roman" w:hAnsi="Times New Roman" w:cs="Times New Roman"/>
                    <w:sz w:val="20"/>
                  </w:rPr>
                  <w:t xml:space="preserve"> </w:t>
                </w:r>
                <w:r w:rsidR="00A277AA" w:rsidRPr="00505ABA">
                  <w:rPr>
                    <w:rStyle w:val="PlaceholderText"/>
                    <w:rFonts w:ascii="Tahoma" w:hAnsi="Tahoma" w:cs="Tahoma"/>
                    <w:sz w:val="20"/>
                  </w:rPr>
                  <w:t>الموقع</w:t>
                </w:r>
              </w:sdtContent>
            </w:sdt>
            <w:r w:rsidR="00A277AA"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277AA" w:rsidRPr="00505ABA">
              <w:rPr>
                <w:rFonts w:ascii="Tahoma" w:hAnsi="Tahoma" w:cs="Tahoma"/>
                <w:sz w:val="20"/>
              </w:rPr>
              <w:t>اسم</w:t>
            </w:r>
            <w:r w:rsidR="00A277AA"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277AA" w:rsidRPr="00505ABA">
              <w:rPr>
                <w:rFonts w:ascii="Tahoma" w:hAnsi="Tahoma" w:cs="Tahoma"/>
                <w:sz w:val="20"/>
              </w:rPr>
              <w:t>الموقع</w:t>
            </w:r>
          </w:p>
        </w:tc>
        <w:tc>
          <w:tcPr>
            <w:tcW w:w="4622" w:type="dxa"/>
            <w:vAlign w:val="center"/>
          </w:tcPr>
          <w:p w:rsidR="00A277AA" w:rsidRPr="00505ABA" w:rsidRDefault="00505ABA" w:rsidP="00505ABA">
            <w:pPr>
              <w:jc w:val="right"/>
              <w:rPr>
                <w:rFonts w:ascii="Times New Roman" w:hAnsi="Times New Roman" w:cs="Times New Roman"/>
                <w:sz w:val="20"/>
              </w:rPr>
            </w:pPr>
            <w:r w:rsidRPr="00505ABA">
              <w:rPr>
                <w:rFonts w:ascii="Tahoma" w:hAnsi="Tahoma" w:cs="Tahoma"/>
                <w:sz w:val="20"/>
              </w:rPr>
              <w:t>توقيع</w:t>
            </w:r>
            <w:r w:rsidRPr="00505ABA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505ABA">
              <w:rPr>
                <w:rFonts w:ascii="Tahoma" w:hAnsi="Tahoma" w:cs="Tahoma"/>
                <w:sz w:val="20"/>
              </w:rPr>
              <w:t>وختم</w:t>
            </w:r>
          </w:p>
        </w:tc>
      </w:tr>
    </w:tbl>
    <w:p w:rsidR="00A277AA" w:rsidRDefault="00A277AA" w:rsidP="00843E4B">
      <w:pPr>
        <w:jc w:val="right"/>
      </w:pPr>
    </w:p>
    <w:p w:rsidR="00FE63FF" w:rsidRDefault="00FE63FF" w:rsidP="00843E4B">
      <w:pPr>
        <w:jc w:val="right"/>
      </w:pPr>
    </w:p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2D74" w:rsidRDefault="00EF2D74" w:rsidP="00710270">
      <w:pPr>
        <w:spacing w:after="0" w:line="240" w:lineRule="auto"/>
      </w:pPr>
      <w:r>
        <w:separator/>
      </w:r>
    </w:p>
  </w:endnote>
  <w:endnote w:type="continuationSeparator" w:id="0">
    <w:p w:rsidR="00EF2D74" w:rsidRDefault="00EF2D74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2D74" w:rsidRDefault="00EF2D74" w:rsidP="00710270">
      <w:pPr>
        <w:spacing w:after="0" w:line="240" w:lineRule="auto"/>
      </w:pPr>
      <w:r>
        <w:separator/>
      </w:r>
    </w:p>
  </w:footnote>
  <w:footnote w:type="continuationSeparator" w:id="0">
    <w:p w:rsidR="00EF2D74" w:rsidRDefault="00EF2D74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D26A41" w:rsidP="001E3407">
          <w:pPr>
            <w:pStyle w:val="Header"/>
            <w:rPr>
              <w:sz w:val="21"/>
              <w:szCs w:val="21"/>
            </w:rPr>
          </w:pPr>
          <w:r w:rsidRPr="00D26A41">
            <w:rPr>
              <w:rFonts w:ascii="Times New Roman" w:hAnsi="Times New Roman" w:cs="Times New Roman"/>
              <w:sz w:val="20"/>
              <w:szCs w:val="21"/>
            </w:rPr>
            <w:t>Ministry of Agriculture and Irrigation/Directorate of Animal Health and Veterinary Quarantine (DAHVQ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 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47E349CF" wp14:editId="75937079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rFonts w:ascii="Times New Roman" w:hAnsi="Times New Roman" w:cs="Times New Roman"/>
              <w:sz w:val="21"/>
              <w:szCs w:val="21"/>
            </w:rPr>
          </w:pPr>
          <w:r w:rsidRPr="001E3407">
            <w:rPr>
              <w:rFonts w:ascii="Times New Roman" w:hAnsi="Times New Roman" w:cs="Times New Roman"/>
              <w:sz w:val="21"/>
              <w:szCs w:val="21"/>
            </w:rPr>
            <w:t>الجمهورية اليمنية</w:t>
          </w:r>
        </w:p>
        <w:p w:rsidR="00710270" w:rsidRPr="001E3407" w:rsidRDefault="00D26A41" w:rsidP="001E3407">
          <w:pPr>
            <w:pStyle w:val="Header"/>
            <w:jc w:val="right"/>
            <w:rPr>
              <w:sz w:val="21"/>
              <w:szCs w:val="21"/>
            </w:rPr>
          </w:pPr>
          <w:r w:rsidRPr="00D26A41">
            <w:rPr>
              <w:rFonts w:ascii="Times New Roman" w:hAnsi="Times New Roman" w:cs="Times New Roman"/>
              <w:sz w:val="21"/>
              <w:szCs w:val="21"/>
            </w:rPr>
            <w:t>وزارة الزراعة والري / مديرية صحة الحيوان والحجر البيطري (DAHVQ) - عدن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ocumentProtection w:edit="forms" w:enforcement="1" w:cryptProviderType="rsaFull" w:cryptAlgorithmClass="hash" w:cryptAlgorithmType="typeAny" w:cryptAlgorithmSid="4" w:cryptSpinCount="100000" w:hash="OD3IAsd4yP4T2HjJ1boQVyeP8h4=" w:salt="msTe5km5o6liy+9LLG/hT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C9"/>
    <w:rsid w:val="000400E7"/>
    <w:rsid w:val="00097575"/>
    <w:rsid w:val="000B09A0"/>
    <w:rsid w:val="000B4BED"/>
    <w:rsid w:val="0010550A"/>
    <w:rsid w:val="00191DA8"/>
    <w:rsid w:val="001E3407"/>
    <w:rsid w:val="00205C1C"/>
    <w:rsid w:val="00227769"/>
    <w:rsid w:val="00237F98"/>
    <w:rsid w:val="0028747F"/>
    <w:rsid w:val="002B5461"/>
    <w:rsid w:val="00311B87"/>
    <w:rsid w:val="00343A7A"/>
    <w:rsid w:val="003620A3"/>
    <w:rsid w:val="003C0F38"/>
    <w:rsid w:val="003E58D1"/>
    <w:rsid w:val="003F619B"/>
    <w:rsid w:val="004E2FDF"/>
    <w:rsid w:val="004E47F2"/>
    <w:rsid w:val="004E4E87"/>
    <w:rsid w:val="00505ABA"/>
    <w:rsid w:val="00555C72"/>
    <w:rsid w:val="005A4A84"/>
    <w:rsid w:val="005E0320"/>
    <w:rsid w:val="00683C55"/>
    <w:rsid w:val="00685AD8"/>
    <w:rsid w:val="0070519E"/>
    <w:rsid w:val="00710270"/>
    <w:rsid w:val="00714BC2"/>
    <w:rsid w:val="007D5F7A"/>
    <w:rsid w:val="007E5407"/>
    <w:rsid w:val="007F2861"/>
    <w:rsid w:val="00820A18"/>
    <w:rsid w:val="00843E4B"/>
    <w:rsid w:val="008637FF"/>
    <w:rsid w:val="00874A32"/>
    <w:rsid w:val="00896677"/>
    <w:rsid w:val="00915AD7"/>
    <w:rsid w:val="009B5870"/>
    <w:rsid w:val="009F2F6F"/>
    <w:rsid w:val="00A03777"/>
    <w:rsid w:val="00A277AA"/>
    <w:rsid w:val="00A637B8"/>
    <w:rsid w:val="00A820A0"/>
    <w:rsid w:val="00B26A24"/>
    <w:rsid w:val="00BA06A7"/>
    <w:rsid w:val="00BC4167"/>
    <w:rsid w:val="00BF3147"/>
    <w:rsid w:val="00C61BA7"/>
    <w:rsid w:val="00D0476F"/>
    <w:rsid w:val="00D26A41"/>
    <w:rsid w:val="00D55136"/>
    <w:rsid w:val="00D646B2"/>
    <w:rsid w:val="00E21E3F"/>
    <w:rsid w:val="00E23958"/>
    <w:rsid w:val="00EA2B2E"/>
    <w:rsid w:val="00EF2D74"/>
    <w:rsid w:val="00F539B5"/>
    <w:rsid w:val="00F76C3F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51DFCC74F4A47839DDF2BE8E3BF8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BC7C8-A354-4CE3-95D8-494DE88C2841}"/>
      </w:docPartPr>
      <w:docPartBody>
        <w:p w:rsidR="00000000" w:rsidRDefault="004E5295" w:rsidP="004E5295">
          <w:pPr>
            <w:pStyle w:val="D51DFCC74F4A47839DDF2BE8E3BF8314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75770D63746E4D0888880B658029D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AEE81-D3C1-42AF-9737-1DF66006FEBF}"/>
      </w:docPartPr>
      <w:docPartBody>
        <w:p w:rsidR="00000000" w:rsidRDefault="004E5295" w:rsidP="004E5295">
          <w:pPr>
            <w:pStyle w:val="75770D63746E4D0888880B658029D941"/>
          </w:pPr>
          <w:r w:rsidRPr="00F539B5">
            <w:rPr>
              <w:rStyle w:val="PlaceholderText"/>
            </w:rPr>
            <w:t>Date of Issue</w:t>
          </w:r>
        </w:p>
      </w:docPartBody>
    </w:docPart>
    <w:docPart>
      <w:docPartPr>
        <w:name w:val="843CAC18B7944A5AA41010D8AA707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2C3DF-5163-4FB7-8924-E5053DF5F0CE}"/>
      </w:docPartPr>
      <w:docPartBody>
        <w:p w:rsidR="00000000" w:rsidRDefault="004E5295" w:rsidP="004E5295">
          <w:pPr>
            <w:pStyle w:val="843CAC18B7944A5AA41010D8AA707410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AF229A127D1B42319EA5F67186A65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5AC31-5283-4DBB-A59A-B73B9572E941}"/>
      </w:docPartPr>
      <w:docPartBody>
        <w:p w:rsidR="00000000" w:rsidRDefault="004E5295" w:rsidP="004E5295">
          <w:pPr>
            <w:pStyle w:val="AF229A127D1B42319EA5F67186A65FFA"/>
          </w:pP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اسم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المصدر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وعنوانه</w:t>
          </w:r>
        </w:p>
      </w:docPartBody>
    </w:docPart>
    <w:docPart>
      <w:docPartPr>
        <w:name w:val="103BF2F1E0724961A0F484BD76CF73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FF830-0156-48A0-9368-6255958BD21C}"/>
      </w:docPartPr>
      <w:docPartBody>
        <w:p w:rsidR="00000000" w:rsidRDefault="004E5295" w:rsidP="004E5295">
          <w:pPr>
            <w:pStyle w:val="103BF2F1E0724961A0F484BD76CF73F7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E00825CFB7024DEBA512C4BCFF834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62500-88F2-484B-A12D-A31CE95279F3}"/>
      </w:docPartPr>
      <w:docPartBody>
        <w:p w:rsidR="00000000" w:rsidRDefault="004E5295" w:rsidP="004E5295">
          <w:pPr>
            <w:pStyle w:val="E00825CFB7024DEBA512C4BCFF834B8D"/>
          </w:pPr>
          <w:r w:rsidRPr="00915AD7">
            <w:rPr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اسم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المستورد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Times New Roman" w:hAnsi="Times New Roman" w:cs="Times New Roman" w:hint="cs"/>
              <w:sz w:val="20"/>
              <w:szCs w:val="20"/>
            </w:rPr>
            <w:t>وعنوانه</w:t>
          </w:r>
        </w:p>
      </w:docPartBody>
    </w:docPart>
    <w:docPart>
      <w:docPartPr>
        <w:name w:val="8CAD02CFB6634D1EB01439DC1872F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24619-0785-411B-A4E3-8D17D3740CA1}"/>
      </w:docPartPr>
      <w:docPartBody>
        <w:p w:rsidR="00000000" w:rsidRDefault="004E5295" w:rsidP="004E5295">
          <w:pPr>
            <w:pStyle w:val="8CAD02CFB6634D1EB01439DC1872FCC7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نقطة الدخول</w:t>
          </w:r>
        </w:p>
      </w:docPartBody>
    </w:docPart>
    <w:docPart>
      <w:docPartPr>
        <w:name w:val="76FC5EAD1AE94623AF6B76B28E5D6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40C30-2778-457B-B3D8-23FA1CFE2124}"/>
      </w:docPartPr>
      <w:docPartBody>
        <w:p w:rsidR="00000000" w:rsidRDefault="004E5295" w:rsidP="004E5295">
          <w:pPr>
            <w:pStyle w:val="76FC5EAD1AE94623AF6B76B28E5D63BB"/>
          </w:pP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بلد</w:t>
          </w:r>
          <w:r w:rsidRPr="00915AD7">
            <w:rPr>
              <w:rStyle w:val="PlaceholderText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المنشأ</w:t>
          </w:r>
          <w:r w:rsidRPr="00915AD7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2BE280931F6E408AB005C21511E10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7E31C-102C-468E-A902-4FD83863CFCB}"/>
      </w:docPartPr>
      <w:docPartBody>
        <w:p w:rsidR="00000000" w:rsidRDefault="004E5295" w:rsidP="004E5295">
          <w:pPr>
            <w:pStyle w:val="2BE280931F6E408AB005C21511E10558"/>
          </w:pP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بلد</w:t>
          </w:r>
          <w:r w:rsidRPr="00915AD7">
            <w:rPr>
              <w:rStyle w:val="PlaceholderText"/>
              <w:sz w:val="20"/>
              <w:szCs w:val="20"/>
            </w:rPr>
            <w:t xml:space="preserve"> </w:t>
          </w:r>
          <w:r w:rsidRPr="00915AD7">
            <w:rPr>
              <w:rStyle w:val="PlaceholderText"/>
              <w:rFonts w:ascii="Arial" w:hAnsi="Arial" w:cs="Arial"/>
              <w:sz w:val="20"/>
              <w:szCs w:val="20"/>
            </w:rPr>
            <w:t>التصدير</w:t>
          </w:r>
          <w:r w:rsidRPr="00915AD7">
            <w:rPr>
              <w:rStyle w:val="PlaceholderText"/>
              <w:sz w:val="20"/>
              <w:szCs w:val="20"/>
            </w:rPr>
            <w:t>.</w:t>
          </w:r>
        </w:p>
      </w:docPartBody>
    </w:docPart>
    <w:docPart>
      <w:docPartPr>
        <w:name w:val="5784FF09808642B1ABDB6478E3E0D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6CD9C-AB28-47FF-B35F-2E78F7F2E138}"/>
      </w:docPartPr>
      <w:docPartBody>
        <w:p w:rsidR="00000000" w:rsidRDefault="004E5295" w:rsidP="004E5295">
          <w:pPr>
            <w:pStyle w:val="5784FF09808642B1ABDB6478E3E0D368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نقطة الدخول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77D58"/>
    <w:rsid w:val="002C0AAF"/>
    <w:rsid w:val="004E5295"/>
    <w:rsid w:val="00574304"/>
    <w:rsid w:val="00612926"/>
    <w:rsid w:val="007C1D12"/>
    <w:rsid w:val="00CC0931"/>
    <w:rsid w:val="00DB065B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5295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680D02E9045F49A9A9D8DE113E7CDC7C">
    <w:name w:val="680D02E9045F49A9A9D8DE113E7CDC7C"/>
    <w:rsid w:val="004E5295"/>
  </w:style>
  <w:style w:type="paragraph" w:customStyle="1" w:styleId="323DEA32001B47DEA70E4F069231649F">
    <w:name w:val="323DEA32001B47DEA70E4F069231649F"/>
    <w:rsid w:val="004E5295"/>
  </w:style>
  <w:style w:type="paragraph" w:customStyle="1" w:styleId="9F536A2DDBD049D99C45BC11DB87E19D">
    <w:name w:val="9F536A2DDBD049D99C45BC11DB87E19D"/>
    <w:rsid w:val="004E5295"/>
  </w:style>
  <w:style w:type="paragraph" w:customStyle="1" w:styleId="E06E97599F854C89842966A499D21BD1">
    <w:name w:val="E06E97599F854C89842966A499D21BD1"/>
    <w:rsid w:val="004E5295"/>
  </w:style>
  <w:style w:type="paragraph" w:customStyle="1" w:styleId="268A438C019B4DEA914543CE507CCCE1">
    <w:name w:val="268A438C019B4DEA914543CE507CCCE1"/>
    <w:rsid w:val="004E5295"/>
  </w:style>
  <w:style w:type="paragraph" w:customStyle="1" w:styleId="D2B7405FB4244B7E8AB54E6F36F52A64">
    <w:name w:val="D2B7405FB4244B7E8AB54E6F36F52A64"/>
    <w:rsid w:val="004E5295"/>
  </w:style>
  <w:style w:type="paragraph" w:customStyle="1" w:styleId="C17580A293194CF09C3682A92E34B8C5">
    <w:name w:val="C17580A293194CF09C3682A92E34B8C5"/>
    <w:rsid w:val="004E5295"/>
  </w:style>
  <w:style w:type="paragraph" w:customStyle="1" w:styleId="20913B64FF2D42219ED80A735C6314E2">
    <w:name w:val="20913B64FF2D42219ED80A735C6314E2"/>
    <w:rsid w:val="004E5295"/>
  </w:style>
  <w:style w:type="paragraph" w:customStyle="1" w:styleId="A7F20132001547EE812E04E003D2DD32">
    <w:name w:val="A7F20132001547EE812E04E003D2DD32"/>
    <w:rsid w:val="004E5295"/>
  </w:style>
  <w:style w:type="paragraph" w:customStyle="1" w:styleId="804793CFD619471284018441FCC13075">
    <w:name w:val="804793CFD619471284018441FCC13075"/>
    <w:rsid w:val="004E5295"/>
  </w:style>
  <w:style w:type="paragraph" w:customStyle="1" w:styleId="C6B97209C14A406A800D5409CB0E140E">
    <w:name w:val="C6B97209C14A406A800D5409CB0E140E"/>
    <w:rsid w:val="004E5295"/>
  </w:style>
  <w:style w:type="paragraph" w:customStyle="1" w:styleId="91D4992680C240B5AA8FC2D40E665D02">
    <w:name w:val="91D4992680C240B5AA8FC2D40E665D02"/>
    <w:rsid w:val="004E5295"/>
  </w:style>
  <w:style w:type="paragraph" w:customStyle="1" w:styleId="749C239EB50943E58DE51A120A64158A">
    <w:name w:val="749C239EB50943E58DE51A120A64158A"/>
    <w:rsid w:val="004E5295"/>
  </w:style>
  <w:style w:type="paragraph" w:customStyle="1" w:styleId="640DD7765A5D45B1BECAE1655EA37AF2">
    <w:name w:val="640DD7765A5D45B1BECAE1655EA37AF2"/>
    <w:rsid w:val="004E5295"/>
  </w:style>
  <w:style w:type="paragraph" w:customStyle="1" w:styleId="1200604C10074B0E9BAFCBB44C703B78">
    <w:name w:val="1200604C10074B0E9BAFCBB44C703B78"/>
    <w:rsid w:val="004E5295"/>
  </w:style>
  <w:style w:type="paragraph" w:customStyle="1" w:styleId="205AF3A45E7649FC9E52386CE8E2F36D">
    <w:name w:val="205AF3A45E7649FC9E52386CE8E2F36D"/>
    <w:rsid w:val="004E5295"/>
  </w:style>
  <w:style w:type="paragraph" w:customStyle="1" w:styleId="D5885D779C8C43DAA2BCB9BCD1DDEFA9">
    <w:name w:val="D5885D779C8C43DAA2BCB9BCD1DDEFA9"/>
    <w:rsid w:val="004E5295"/>
  </w:style>
  <w:style w:type="paragraph" w:customStyle="1" w:styleId="B17AD8A3D9C248D38011CFE8FB955435">
    <w:name w:val="B17AD8A3D9C248D38011CFE8FB955435"/>
    <w:rsid w:val="004E5295"/>
  </w:style>
  <w:style w:type="paragraph" w:customStyle="1" w:styleId="F32DA11C4BBB421399508651934D7C5F">
    <w:name w:val="F32DA11C4BBB421399508651934D7C5F"/>
    <w:rsid w:val="004E5295"/>
  </w:style>
  <w:style w:type="paragraph" w:customStyle="1" w:styleId="A3CFC5C5B2044A1488AF698E6B571931">
    <w:name w:val="A3CFC5C5B2044A1488AF698E6B571931"/>
    <w:rsid w:val="004E5295"/>
  </w:style>
  <w:style w:type="paragraph" w:customStyle="1" w:styleId="D51DFCC74F4A47839DDF2BE8E3BF8314">
    <w:name w:val="D51DFCC74F4A47839DDF2BE8E3BF8314"/>
    <w:rsid w:val="004E5295"/>
  </w:style>
  <w:style w:type="paragraph" w:customStyle="1" w:styleId="75770D63746E4D0888880B658029D941">
    <w:name w:val="75770D63746E4D0888880B658029D941"/>
    <w:rsid w:val="004E5295"/>
  </w:style>
  <w:style w:type="paragraph" w:customStyle="1" w:styleId="843CAC18B7944A5AA41010D8AA707410">
    <w:name w:val="843CAC18B7944A5AA41010D8AA707410"/>
    <w:rsid w:val="004E5295"/>
  </w:style>
  <w:style w:type="paragraph" w:customStyle="1" w:styleId="AF229A127D1B42319EA5F67186A65FFA">
    <w:name w:val="AF229A127D1B42319EA5F67186A65FFA"/>
    <w:rsid w:val="004E5295"/>
  </w:style>
  <w:style w:type="paragraph" w:customStyle="1" w:styleId="103BF2F1E0724961A0F484BD76CF73F7">
    <w:name w:val="103BF2F1E0724961A0F484BD76CF73F7"/>
    <w:rsid w:val="004E5295"/>
  </w:style>
  <w:style w:type="paragraph" w:customStyle="1" w:styleId="E00825CFB7024DEBA512C4BCFF834B8D">
    <w:name w:val="E00825CFB7024DEBA512C4BCFF834B8D"/>
    <w:rsid w:val="004E5295"/>
  </w:style>
  <w:style w:type="paragraph" w:customStyle="1" w:styleId="8CAD02CFB6634D1EB01439DC1872FCC7">
    <w:name w:val="8CAD02CFB6634D1EB01439DC1872FCC7"/>
    <w:rsid w:val="004E5295"/>
  </w:style>
  <w:style w:type="paragraph" w:customStyle="1" w:styleId="D443A91A5E8D44599651BC009F46AD2C">
    <w:name w:val="D443A91A5E8D44599651BC009F46AD2C"/>
    <w:rsid w:val="004E5295"/>
  </w:style>
  <w:style w:type="paragraph" w:customStyle="1" w:styleId="76FC5EAD1AE94623AF6B76B28E5D63BB">
    <w:name w:val="76FC5EAD1AE94623AF6B76B28E5D63BB"/>
    <w:rsid w:val="004E5295"/>
  </w:style>
  <w:style w:type="paragraph" w:customStyle="1" w:styleId="2BE280931F6E408AB005C21511E10558">
    <w:name w:val="2BE280931F6E408AB005C21511E10558"/>
    <w:rsid w:val="004E5295"/>
  </w:style>
  <w:style w:type="paragraph" w:customStyle="1" w:styleId="5784FF09808642B1ABDB6478E3E0D368">
    <w:name w:val="5784FF09808642B1ABDB6478E3E0D368"/>
    <w:rsid w:val="004E529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5295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680D02E9045F49A9A9D8DE113E7CDC7C">
    <w:name w:val="680D02E9045F49A9A9D8DE113E7CDC7C"/>
    <w:rsid w:val="004E5295"/>
  </w:style>
  <w:style w:type="paragraph" w:customStyle="1" w:styleId="323DEA32001B47DEA70E4F069231649F">
    <w:name w:val="323DEA32001B47DEA70E4F069231649F"/>
    <w:rsid w:val="004E5295"/>
  </w:style>
  <w:style w:type="paragraph" w:customStyle="1" w:styleId="9F536A2DDBD049D99C45BC11DB87E19D">
    <w:name w:val="9F536A2DDBD049D99C45BC11DB87E19D"/>
    <w:rsid w:val="004E5295"/>
  </w:style>
  <w:style w:type="paragraph" w:customStyle="1" w:styleId="E06E97599F854C89842966A499D21BD1">
    <w:name w:val="E06E97599F854C89842966A499D21BD1"/>
    <w:rsid w:val="004E5295"/>
  </w:style>
  <w:style w:type="paragraph" w:customStyle="1" w:styleId="268A438C019B4DEA914543CE507CCCE1">
    <w:name w:val="268A438C019B4DEA914543CE507CCCE1"/>
    <w:rsid w:val="004E5295"/>
  </w:style>
  <w:style w:type="paragraph" w:customStyle="1" w:styleId="D2B7405FB4244B7E8AB54E6F36F52A64">
    <w:name w:val="D2B7405FB4244B7E8AB54E6F36F52A64"/>
    <w:rsid w:val="004E5295"/>
  </w:style>
  <w:style w:type="paragraph" w:customStyle="1" w:styleId="C17580A293194CF09C3682A92E34B8C5">
    <w:name w:val="C17580A293194CF09C3682A92E34B8C5"/>
    <w:rsid w:val="004E5295"/>
  </w:style>
  <w:style w:type="paragraph" w:customStyle="1" w:styleId="20913B64FF2D42219ED80A735C6314E2">
    <w:name w:val="20913B64FF2D42219ED80A735C6314E2"/>
    <w:rsid w:val="004E5295"/>
  </w:style>
  <w:style w:type="paragraph" w:customStyle="1" w:styleId="A7F20132001547EE812E04E003D2DD32">
    <w:name w:val="A7F20132001547EE812E04E003D2DD32"/>
    <w:rsid w:val="004E5295"/>
  </w:style>
  <w:style w:type="paragraph" w:customStyle="1" w:styleId="804793CFD619471284018441FCC13075">
    <w:name w:val="804793CFD619471284018441FCC13075"/>
    <w:rsid w:val="004E5295"/>
  </w:style>
  <w:style w:type="paragraph" w:customStyle="1" w:styleId="C6B97209C14A406A800D5409CB0E140E">
    <w:name w:val="C6B97209C14A406A800D5409CB0E140E"/>
    <w:rsid w:val="004E5295"/>
  </w:style>
  <w:style w:type="paragraph" w:customStyle="1" w:styleId="91D4992680C240B5AA8FC2D40E665D02">
    <w:name w:val="91D4992680C240B5AA8FC2D40E665D02"/>
    <w:rsid w:val="004E5295"/>
  </w:style>
  <w:style w:type="paragraph" w:customStyle="1" w:styleId="749C239EB50943E58DE51A120A64158A">
    <w:name w:val="749C239EB50943E58DE51A120A64158A"/>
    <w:rsid w:val="004E5295"/>
  </w:style>
  <w:style w:type="paragraph" w:customStyle="1" w:styleId="640DD7765A5D45B1BECAE1655EA37AF2">
    <w:name w:val="640DD7765A5D45B1BECAE1655EA37AF2"/>
    <w:rsid w:val="004E5295"/>
  </w:style>
  <w:style w:type="paragraph" w:customStyle="1" w:styleId="1200604C10074B0E9BAFCBB44C703B78">
    <w:name w:val="1200604C10074B0E9BAFCBB44C703B78"/>
    <w:rsid w:val="004E5295"/>
  </w:style>
  <w:style w:type="paragraph" w:customStyle="1" w:styleId="205AF3A45E7649FC9E52386CE8E2F36D">
    <w:name w:val="205AF3A45E7649FC9E52386CE8E2F36D"/>
    <w:rsid w:val="004E5295"/>
  </w:style>
  <w:style w:type="paragraph" w:customStyle="1" w:styleId="D5885D779C8C43DAA2BCB9BCD1DDEFA9">
    <w:name w:val="D5885D779C8C43DAA2BCB9BCD1DDEFA9"/>
    <w:rsid w:val="004E5295"/>
  </w:style>
  <w:style w:type="paragraph" w:customStyle="1" w:styleId="B17AD8A3D9C248D38011CFE8FB955435">
    <w:name w:val="B17AD8A3D9C248D38011CFE8FB955435"/>
    <w:rsid w:val="004E5295"/>
  </w:style>
  <w:style w:type="paragraph" w:customStyle="1" w:styleId="F32DA11C4BBB421399508651934D7C5F">
    <w:name w:val="F32DA11C4BBB421399508651934D7C5F"/>
    <w:rsid w:val="004E5295"/>
  </w:style>
  <w:style w:type="paragraph" w:customStyle="1" w:styleId="A3CFC5C5B2044A1488AF698E6B571931">
    <w:name w:val="A3CFC5C5B2044A1488AF698E6B571931"/>
    <w:rsid w:val="004E5295"/>
  </w:style>
  <w:style w:type="paragraph" w:customStyle="1" w:styleId="D51DFCC74F4A47839DDF2BE8E3BF8314">
    <w:name w:val="D51DFCC74F4A47839DDF2BE8E3BF8314"/>
    <w:rsid w:val="004E5295"/>
  </w:style>
  <w:style w:type="paragraph" w:customStyle="1" w:styleId="75770D63746E4D0888880B658029D941">
    <w:name w:val="75770D63746E4D0888880B658029D941"/>
    <w:rsid w:val="004E5295"/>
  </w:style>
  <w:style w:type="paragraph" w:customStyle="1" w:styleId="843CAC18B7944A5AA41010D8AA707410">
    <w:name w:val="843CAC18B7944A5AA41010D8AA707410"/>
    <w:rsid w:val="004E5295"/>
  </w:style>
  <w:style w:type="paragraph" w:customStyle="1" w:styleId="AF229A127D1B42319EA5F67186A65FFA">
    <w:name w:val="AF229A127D1B42319EA5F67186A65FFA"/>
    <w:rsid w:val="004E5295"/>
  </w:style>
  <w:style w:type="paragraph" w:customStyle="1" w:styleId="103BF2F1E0724961A0F484BD76CF73F7">
    <w:name w:val="103BF2F1E0724961A0F484BD76CF73F7"/>
    <w:rsid w:val="004E5295"/>
  </w:style>
  <w:style w:type="paragraph" w:customStyle="1" w:styleId="E00825CFB7024DEBA512C4BCFF834B8D">
    <w:name w:val="E00825CFB7024DEBA512C4BCFF834B8D"/>
    <w:rsid w:val="004E5295"/>
  </w:style>
  <w:style w:type="paragraph" w:customStyle="1" w:styleId="8CAD02CFB6634D1EB01439DC1872FCC7">
    <w:name w:val="8CAD02CFB6634D1EB01439DC1872FCC7"/>
    <w:rsid w:val="004E5295"/>
  </w:style>
  <w:style w:type="paragraph" w:customStyle="1" w:styleId="D443A91A5E8D44599651BC009F46AD2C">
    <w:name w:val="D443A91A5E8D44599651BC009F46AD2C"/>
    <w:rsid w:val="004E5295"/>
  </w:style>
  <w:style w:type="paragraph" w:customStyle="1" w:styleId="76FC5EAD1AE94623AF6B76B28E5D63BB">
    <w:name w:val="76FC5EAD1AE94623AF6B76B28E5D63BB"/>
    <w:rsid w:val="004E5295"/>
  </w:style>
  <w:style w:type="paragraph" w:customStyle="1" w:styleId="2BE280931F6E408AB005C21511E10558">
    <w:name w:val="2BE280931F6E408AB005C21511E10558"/>
    <w:rsid w:val="004E5295"/>
  </w:style>
  <w:style w:type="paragraph" w:customStyle="1" w:styleId="5784FF09808642B1ABDB6478E3E0D368">
    <w:name w:val="5784FF09808642B1ABDB6478E3E0D368"/>
    <w:rsid w:val="004E52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BA88A6-8645-4657-8ADB-DC177053A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12</cp:revision>
  <dcterms:created xsi:type="dcterms:W3CDTF">2020-04-22T22:24:00Z</dcterms:created>
  <dcterms:modified xsi:type="dcterms:W3CDTF">2020-08-02T13:39:00Z</dcterms:modified>
</cp:coreProperties>
</file>